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Internship</w:t>
      </w:r>
      <w:r>
        <w:t xml:space="preserve"> </w:t>
      </w:r>
      <w:r>
        <w:t xml:space="preserve">Application</w:t>
      </w:r>
      <w:r>
        <w:t xml:space="preserve"> </w:t>
      </w:r>
      <w:r>
        <w:t xml:space="preserve">Letter</w:t>
      </w:r>
    </w:p>
    <w:p>
      <w:pPr>
        <w:pStyle w:val="FirstParagraph"/>
      </w:pPr>
      <w:r>
        <w:t xml:space="preserve">October 26, 2023</w:t>
      </w:r>
    </w:p>
    <w:p>
      <w:pPr>
        <w:pStyle w:val="BodyText"/>
      </w:pPr>
      <w:r>
        <w:t xml:space="preserve">Human Resources Department</w:t>
      </w:r>
    </w:p>
    <w:p>
      <w:pPr>
        <w:pStyle w:val="BodyText"/>
      </w:pPr>
      <w:r>
        <w:t xml:space="preserve">Advanced Power Systems Inc.</w:t>
      </w:r>
    </w:p>
    <w:p>
      <w:pPr>
        <w:pStyle w:val="BodyText"/>
      </w:pPr>
      <w:r>
        <w:t xml:space="preserve">123 Silicon Valley Boulevard</w:t>
      </w:r>
    </w:p>
    <w:p>
      <w:pPr>
        <w:pStyle w:val="BodyText"/>
      </w:pPr>
      <w:r>
        <w:t xml:space="preserve">Los Angeles, CA 90015</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to express my enthusiastic interest in the Electrical Engineering Internship position at Advanced Power Systems Inc., as advertised on LinkedIn. As a dedicated Electrical Engineering student at the University of California, Los Angeles (UCLA), I have meticulously prepared myself to contribute meaningfully to your innovative projects within the vibrant engineering ecosystem of United States Los Angeles. This</w:t>
      </w:r>
      <w:r>
        <w:t xml:space="preserve"> </w:t>
      </w:r>
      <w:r>
        <w:rPr>
          <w:bCs/>
          <w:b/>
        </w:rPr>
        <w:t xml:space="preserve">Internship Application Letter</w:t>
      </w:r>
      <w:r>
        <w:t xml:space="preserve"> </w:t>
      </w:r>
      <w:r>
        <w:t xml:space="preserve">serves as my formal expression of commitment to becoming an exceptional</w:t>
      </w:r>
      <w:r>
        <w:t xml:space="preserve"> </w:t>
      </w:r>
      <w:r>
        <w:rPr>
          <w:bCs/>
          <w:b/>
        </w:rPr>
        <w:t xml:space="preserve">Electrical Engineer</w:t>
      </w:r>
      <w:r>
        <w:t xml:space="preserve"> </w:t>
      </w:r>
      <w:r>
        <w:t xml:space="preserve">who will thrive in the dynamic environment your esteemed company represents.</w:t>
      </w:r>
    </w:p>
    <w:p>
      <w:pPr>
        <w:pStyle w:val="BodyText"/>
      </w:pPr>
      <w:r>
        <w:t xml:space="preserve">In my academic journey at UCLA, I have immersed myself in advanced coursework spanning power systems analysis, semiconductor device physics, and renewable energy integration. My capstone project focused on designing a smart grid microgrid for sustainable campus energy distribution—a solution directly aligned with Advanced Power Systems' mission to revolutionize clean energy infrastructure. Through this project, I developed proficiency in MATLAB/Simulink for system modeling and AutoCAD Electrical for schematic design, while leading a team of four engineers to deliver a prototype that reduced theoretical energy waste by 27%. This experience solidified my understanding that the future of electrical engineering hinges on sustainable innovation—a principle deeply embedded in your company's work on the Los Angeles Department of Water and Power's grid modernization initiative.</w:t>
      </w:r>
    </w:p>
    <w:p>
      <w:pPr>
        <w:pStyle w:val="BodyText"/>
      </w:pPr>
      <w:r>
        <w:t xml:space="preserve">My technical toolkit extends beyond academic requirements. I have hands-on experience with PCB design using Altium Designer, proficiency in Python for data analysis of power consumption patterns, and familiarity with IEEE standards for electrical safety (IEEE 519-2014) through my internship at a local Los Angeles energy startup. During my summer placement at GreenVolt Solutions (a subsidiary of Tesla Energy), I assisted in testing lithium-ion battery management systems for residential solar installations—a project that required precision in voltage regulation and thermal monitoring. This role taught me the importance of meticulous documentation and cross-functional collaboration within California's rapidly evolving clean tech sector, where adherence to strict regulations directly impacts public safety.</w:t>
      </w:r>
    </w:p>
    <w:p>
      <w:pPr>
        <w:pStyle w:val="BodyText"/>
      </w:pPr>
      <w:r>
        <w:t xml:space="preserve">What truly excites me about contributing to your team in United States Los Angeles is the unique convergence of technological advancement and urban innovation this city represents. Unlike traditional engineering hubs, Los Angeles operates at the intersection of renewable energy deployment at scale (think the 100% clean electricity mandate by 2035), smart city infrastructure, and Hollywood's demand for cutting-edge power solutions. Your recent project developing AI-driven fault detection systems for the LA Metro's electrical grid exemplifies this synergy—a challenge I am eager to support with my skills in signal processing algorithms. As a native Angeleno who has witnessed our city's transformation from smog-choked streets to a renewable energy leader, I understand that engineering solutions must balance technical excellence with community impact.</w:t>
      </w:r>
    </w:p>
    <w:p>
      <w:pPr>
        <w:pStyle w:val="BodyText"/>
      </w:pPr>
      <w:r>
        <w:t xml:space="preserve">I am equally drawn to your company's commitment to cultivating the next generation of engineers. Your mentorship program for interns includes weekly workshops on industry-specific challenges—from grid resilience against wildfires (a critical concern in Southern California)—to ethical considerations in AI deployment. I have followed your team's publication on "Dynamic Load Balancing for EV Charging Networks" with particular interest, and I am confident my experience designing a similar load-response algorithm during my university research would allow me to contribute immediately. My academic record reflects this dedication: a 3.8 GPA in Electrical Engineering with Dean's List recognition for three consecutive semesters, complemented by leadership as president of UCLA's IEEE Student Chapter where I organized workshops on emerging power electronics trends.</w:t>
      </w:r>
    </w:p>
    <w:p>
      <w:pPr>
        <w:pStyle w:val="BodyText"/>
      </w:pPr>
      <w:r>
        <w:t xml:space="preserve">My decision to pursue an internship in United States Los Angeles is deeply personal and strategic. Growing up in South Central LA, I saw how energy poverty disproportionately affected communities like my own—motivating me to focus on equitable access through engineering. Now, as I prepare for my career as a professional Electrical Engineer, I seek opportunities that transform theoretical knowledge into tangible community benefits. Advanced Power Systems' work with underserved neighborhoods through the "Solar Equity Initiative" resonates profoundly with this mission. An internship here wouldn't just be a learning opportunity; it would be my first step toward becoming an engineer who actively shapes Los Angeles' sustainable future.</w:t>
      </w:r>
    </w:p>
    <w:p>
      <w:pPr>
        <w:pStyle w:val="BodyText"/>
      </w:pPr>
      <w:r>
        <w:t xml:space="preserve">What sets me apart is my ability to translate complex technical concepts into actionable insights—a skill honed through presenting my capstone project at the IEEE Region 6 Student Conference. I am equally adept in collaborative settings, having co-developed a campus-wide energy conservation campaign that reduced UCLA's electrical consumption by 15% during peak hours. My approach blends rigorous analytical thinking with practical execution: I don't just solve problems; I engineer solutions that consider environmental impact, cost-efficiency, and end-user experience—principles central to your company's philosophy.</w:t>
      </w:r>
    </w:p>
    <w:p>
      <w:pPr>
        <w:pStyle w:val="BodyText"/>
      </w:pPr>
      <w:r>
        <w:t xml:space="preserve">I am eager to discuss how my technical skills in power systems design, programming proficiency, and community-driven engineering mindset align with Advanced Power Systems' goals. Thank you for considering my</w:t>
      </w:r>
      <w:r>
        <w:t xml:space="preserve"> </w:t>
      </w:r>
      <w:r>
        <w:rPr>
          <w:bCs/>
          <w:b/>
        </w:rPr>
        <w:t xml:space="preserve">Internship Application Letter</w:t>
      </w:r>
      <w:r>
        <w:t xml:space="preserve">. I have attached my resume detailing additional projects including a high-voltage testing protocol I developed for campus facilities. I welcome the opportunity to schedule an interview at your convenience and can be reached by phone or email within 24 hours.</w:t>
      </w:r>
    </w:p>
    <w:p>
      <w:pPr>
        <w:pStyle w:val="BodyText"/>
      </w:pPr>
      <w:r>
        <w:t xml:space="preserve">Sincerely,</w:t>
      </w:r>
    </w:p>
    <w:p>
      <w:pPr>
        <w:pStyle w:val="BodyText"/>
      </w:pPr>
      <w:r>
        <w:t xml:space="preserve">Maya Rodriguez</w:t>
      </w:r>
    </w:p>
    <w:p>
      <w:pPr>
        <w:pStyle w:val="BodyText"/>
      </w:pPr>
      <w:r>
        <w:t xml:space="preserve">Electrical Engineering Student | UCLA Class of 2025</w:t>
      </w:r>
    </w:p>
    <w:p>
      <w:pPr>
        <w:pStyle w:val="BodyText"/>
      </w:pPr>
      <w:r>
        <w:t xml:space="preserve">(310) 555-7890 | m.rodriguez@ucla.edu</w:t>
      </w:r>
    </w:p>
    <w:p>
      <w:pPr>
        <w:pStyle w:val="BodyText"/>
      </w:pPr>
      <w:r>
        <w:rPr>
          <w:bCs/>
          <w:b/>
        </w:rPr>
        <w:t xml:space="preserve">Enclosures:</w:t>
      </w:r>
      <w:r>
        <w:t xml:space="preserve"> </w:t>
      </w:r>
      <w:r>
        <w:t xml:space="preserve">Resume, Capstone Project Summary, IEEE Conference Presentation Abstr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Internship Application Letter</dc:title>
  <dc:creator/>
  <dc:language>en</dc:language>
  <cp:keywords/>
  <dcterms:created xsi:type="dcterms:W3CDTF">2025-12-11T15:47:28Z</dcterms:created>
  <dcterms:modified xsi:type="dcterms:W3CDTF">2025-12-11T15:47:28Z</dcterms:modified>
</cp:coreProperties>
</file>

<file path=docProps/custom.xml><?xml version="1.0" encoding="utf-8"?>
<Properties xmlns="http://schemas.openxmlformats.org/officeDocument/2006/custom-properties" xmlns:vt="http://schemas.openxmlformats.org/officeDocument/2006/docPropsVTypes"/>
</file>